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ид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Познакомиться с операционной системой Linux.Получить практические навыки работы с редактором Emacs.</w:t>
      </w:r>
    </w:p>
    <w:bookmarkEnd w:id="20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ткрыл редактор emacs(рис. 1)</w:t>
      </w:r>
    </w:p>
    <w:p>
      <w:pPr>
        <w:pStyle w:val="CaptionedFigure"/>
      </w:pPr>
      <w:bookmarkStart w:id="22" w:name="fig:001"/>
      <w:r>
        <w:drawing>
          <wp:inline>
            <wp:extent cx="5334000" cy="5365330"/>
            <wp:effectExtent b="0" l="0" r="0" t="0"/>
            <wp:docPr descr="Рис. 1: Редактор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едактор emacs</w:t>
      </w:r>
    </w:p>
    <w:p>
      <w:pPr>
        <w:pStyle w:val="BodyText"/>
      </w:pPr>
      <w:r>
        <w:t xml:space="preserve">2.Создал файл lab07.sh с помощью комбинации(рис. 2)</w:t>
      </w:r>
    </w:p>
    <w:p>
      <w:pPr>
        <w:pStyle w:val="CaptionedFigure"/>
      </w:pPr>
      <w:bookmarkStart w:id="24" w:name="fig:002"/>
      <w:r>
        <w:drawing>
          <wp:inline>
            <wp:extent cx="5334000" cy="5365330"/>
            <wp:effectExtent b="0" l="0" r="0" t="0"/>
            <wp:docPr descr="Рис. 2: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lab07.sh</w:t>
      </w:r>
    </w:p>
    <w:p>
      <w:pPr>
        <w:pStyle w:val="BodyText"/>
      </w:pPr>
      <w:r>
        <w:t xml:space="preserve">3.Наберил текст следующый: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6" w:name="fig:003"/>
      <w:r>
        <w:drawing>
          <wp:inline>
            <wp:extent cx="5334000" cy="536533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4.Сохранить файл с помощью комбинации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5365330"/>
            <wp:effectExtent b="0" l="0" r="0" t="0"/>
            <wp:docPr descr="сохранение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5.1. Вырезал одной командой целую строку (С-k)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0" w:name="fig:005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5.2. Вставил эту строку в конец файла (C-y).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2" w:name="fig:006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5.3. Выделил областьтекста (C-space)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4" w:name="fig:007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5.4. Скопировал область в буфер обмена (M-w)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5" w:name="fig:008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5.5. Вставил область в конец файла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37" w:name="fig:009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5.6. Вновь выделил эту область и на этотраз вырезать её (C-w)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39" w:name="fig:010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5.7. Отменил последнее действие (C-/)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1" w:name="fig:011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6.1. Переместил курсор в начало строки (C-a)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43" w:name="fig:012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6.2. Переместил курсор в конец строки (C-e).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45" w:name="fig:013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6.3. Переместил курсор в начало буфера (M-&lt;).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47" w:name="fig:014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6.4. Переместил курсор в конец буфера (M-&gt;)</w:t>
      </w:r>
      <w:r>
        <w:t xml:space="preserve"> </w:t>
      </w:r>
      <w:bookmarkStart w:id="49" w:name="fig:015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r>
        <w:t xml:space="preserve">7.1. Вывести список активных буферов на экран (C-x C-b)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51" w:name="fig:016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7.2. Переместил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53" w:name="fig:017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7.3. Закройте это окно (C-x 0)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55" w:name="fig:018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7.4. Теперь вновь переключайтесь между буферами,но уже без вывода их списка на</w:t>
      </w:r>
      <w:r>
        <w:t xml:space="preserve"> </w:t>
      </w:r>
      <w:r>
        <w:t xml:space="preserve">экран (C-x b).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57" w:name="fig:019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рис. 9.1).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59" w:name="fig:020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текста.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61" w:name="fig:021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9.1. Переключитесьв режим поиска (C-s) и найдите несколько слов,присутствующих</w:t>
      </w:r>
      <w:r>
        <w:t xml:space="preserve"> </w:t>
      </w:r>
      <w:r>
        <w:t xml:space="preserve">втексте.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63" w:name="fig:022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9.2. Переключайтесь между результатами поиска,нажимая C-s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65" w:name="fig:023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9.3. Выйдите из режима поиска,нажав C-g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67" w:name="fig:024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9.4. Перейдите в режим поиска и замены (M-%),введитетекст,который следует найти</w:t>
      </w:r>
      <w:r>
        <w:t xml:space="preserve"> </w:t>
      </w:r>
      <w:r>
        <w:t xml:space="preserve">и заменить,нажмите Enter ,затем введитетекстдля замены.Послетого как будут</w:t>
      </w:r>
      <w:r>
        <w:t xml:space="preserve"> </w:t>
      </w:r>
      <w:r>
        <w:t xml:space="preserve">подсвечены результаты поиска,нажмите ! для подтверждения замены.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69" w:name="fig:024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9.5. Испробуйте другой режим поиска,нажав M-s o.Объясните,чем он отличается от</w:t>
      </w:r>
      <w:r>
        <w:t xml:space="preserve"> </w:t>
      </w:r>
      <w:r>
        <w:t xml:space="preserve">обычного режима?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71" w:name="fig:026"/>
      <w:r>
        <w:drawing>
          <wp:inline>
            <wp:extent cx="5334000" cy="5365330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7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-В этой лабораторной работе мы научились перемещаться по редактору emacs, в основном используя комбинации клавиш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09</dc:title>
  <dc:creator>Аристид Жан Лоэнс Аристид Надаль</dc:creator>
  <dc:language>ru-RU</dc:language>
  <cp:keywords/>
  <dcterms:created xsi:type="dcterms:W3CDTF">2022-05-21T18:11:38Z</dcterms:created>
  <dcterms:modified xsi:type="dcterms:W3CDTF">2022-05-21T18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